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401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9c68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4:02Z</dcterms:created>
  <dcterms:modified xsi:type="dcterms:W3CDTF">2022-05-04T11:44:02Z</dcterms:modified>
</cp:coreProperties>
</file>